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911"/>
        <w:gridCol w:w="1418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962D0BA" w14:textId="33EF42F9" w:rsidR="00DE3CA3" w:rsidRPr="009A1578" w:rsidRDefault="00997461" w:rsidP="003B40A7">
            <w:pPr>
              <w:rPr>
                <w:rFonts w:ascii="Arial" w:hAnsi="Arial" w:cs="Arial"/>
              </w:rPr>
            </w:pPr>
            <w:r w:rsidRPr="00997461">
              <w:rPr>
                <w:rFonts w:ascii="Arial" w:hAnsi="Arial" w:cs="Arial"/>
                <w:sz w:val="28"/>
              </w:rPr>
              <w:t>Macaroni Cheese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2745B1" w:rsidRPr="002745B1">
              <w:rPr>
                <w:rFonts w:ascii="Arial" w:hAnsi="Arial" w:cs="Arial"/>
                <w:color w:val="C00000"/>
              </w:rPr>
              <w:t>2,696kJ, 641kcal</w:t>
            </w:r>
          </w:p>
        </w:tc>
        <w:tc>
          <w:tcPr>
            <w:tcW w:w="1418" w:type="dxa"/>
            <w:shd w:val="clear" w:color="auto" w:fill="auto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886E5A5" w14:textId="77777777" w:rsidR="00BD0A00" w:rsidRDefault="002745B1" w:rsidP="003B40A7">
            <w:pPr>
              <w:rPr>
                <w:rFonts w:ascii="Arial" w:hAnsi="Arial" w:cs="Arial"/>
                <w:color w:val="538135" w:themeColor="accent6" w:themeShade="BF"/>
              </w:rPr>
            </w:pPr>
            <w:r w:rsidRPr="002745B1">
              <w:rPr>
                <w:rFonts w:ascii="Arial" w:hAnsi="Arial" w:cs="Arial"/>
                <w:sz w:val="28"/>
              </w:rPr>
              <w:t>Chicken Tikka</w:t>
            </w:r>
            <w:r w:rsidR="00F5061B">
              <w:rPr>
                <w:rFonts w:ascii="Arial" w:hAnsi="Arial" w:cs="Arial"/>
                <w:color w:val="538135" w:themeColor="accent6" w:themeShade="BF"/>
              </w:rPr>
              <w:t xml:space="preserve">     </w:t>
            </w:r>
          </w:p>
          <w:p w14:paraId="4A29294D" w14:textId="2AB1F814" w:rsidR="00DE3CA3" w:rsidRPr="009A1578" w:rsidRDefault="00BD0A00" w:rsidP="003B40A7">
            <w:pPr>
              <w:rPr>
                <w:rFonts w:ascii="Arial" w:hAnsi="Arial" w:cs="Arial"/>
              </w:rPr>
            </w:pPr>
            <w:r w:rsidRPr="00BD0A00">
              <w:rPr>
                <w:rFonts w:ascii="Arial" w:hAnsi="Arial" w:cs="Arial"/>
                <w:color w:val="538135" w:themeColor="accent6" w:themeShade="BF"/>
              </w:rPr>
              <w:t>936kJ, 225kcal</w:t>
            </w:r>
          </w:p>
        </w:tc>
        <w:tc>
          <w:tcPr>
            <w:tcW w:w="1418" w:type="dxa"/>
            <w:shd w:val="clear" w:color="auto" w:fill="auto"/>
          </w:tcPr>
          <w:p w14:paraId="28225627" w14:textId="4F79FE06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915DF0">
              <w:rPr>
                <w:rFonts w:ascii="Arial" w:hAnsi="Arial" w:cs="Arial"/>
                <w:sz w:val="28"/>
              </w:rPr>
              <w:t>3.5</w:t>
            </w:r>
            <w:r w:rsidR="00B058E6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F5811BC" w14:textId="36AE44D5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4C8C48B2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525154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3B40A7">
        <w:trPr>
          <w:trHeight w:val="461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6DBD33E" w14:textId="77777777" w:rsidR="00884900" w:rsidRDefault="00915DF0" w:rsidP="003B40A7">
            <w:pPr>
              <w:rPr>
                <w:rFonts w:ascii="Arial" w:hAnsi="Arial" w:cs="Arial"/>
              </w:rPr>
            </w:pPr>
            <w:r w:rsidRPr="00915DF0">
              <w:rPr>
                <w:rFonts w:ascii="Arial" w:hAnsi="Arial" w:cs="Arial"/>
                <w:sz w:val="28"/>
              </w:rPr>
              <w:t>Vegetable Tikka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4D733031" w14:textId="07B2F133" w:rsidR="00DE3CA3" w:rsidRPr="009A1578" w:rsidRDefault="00884900" w:rsidP="003B40A7">
            <w:pPr>
              <w:rPr>
                <w:rFonts w:ascii="Arial" w:hAnsi="Arial" w:cs="Arial"/>
              </w:rPr>
            </w:pPr>
            <w:r w:rsidRPr="00884900">
              <w:rPr>
                <w:rFonts w:ascii="Arial" w:hAnsi="Arial" w:cs="Arial"/>
                <w:color w:val="C00000"/>
              </w:rPr>
              <w:t>936kJ, 225kcal</w:t>
            </w:r>
          </w:p>
        </w:tc>
        <w:tc>
          <w:tcPr>
            <w:tcW w:w="1418" w:type="dxa"/>
            <w:shd w:val="clear" w:color="auto" w:fill="auto"/>
          </w:tcPr>
          <w:p w14:paraId="570CA2FD" w14:textId="67F44456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915DF0">
              <w:rPr>
                <w:rFonts w:ascii="Arial" w:hAnsi="Arial" w:cs="Arial"/>
                <w:sz w:val="28"/>
              </w:rPr>
              <w:t>3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910386" w14:textId="77777777" w:rsid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</w:tcPr>
          <w:p w14:paraId="1064FCAD" w14:textId="7F9EADD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346957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47C663B" w14:textId="1E426814" w:rsidR="009A1578" w:rsidRPr="009A1578" w:rsidRDefault="00884900" w:rsidP="003B40A7">
            <w:pPr>
              <w:rPr>
                <w:rFonts w:ascii="Arial" w:hAnsi="Arial" w:cs="Arial"/>
              </w:rPr>
            </w:pPr>
            <w:r w:rsidRPr="00884900">
              <w:rPr>
                <w:rFonts w:ascii="Arial" w:hAnsi="Arial" w:cs="Arial"/>
                <w:sz w:val="28"/>
              </w:rPr>
              <w:t>Chicken Nuggets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08225C" w:rsidRPr="0008225C">
              <w:rPr>
                <w:rFonts w:ascii="Arial" w:hAnsi="Arial" w:cs="Arial"/>
                <w:color w:val="538135" w:themeColor="accent6" w:themeShade="BF"/>
              </w:rPr>
              <w:t>1,011kJ242kcal</w:t>
            </w:r>
          </w:p>
        </w:tc>
        <w:tc>
          <w:tcPr>
            <w:tcW w:w="1418" w:type="dxa"/>
            <w:shd w:val="clear" w:color="auto" w:fill="auto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65C3024F" w14:textId="1357704A" w:rsidR="009A1578" w:rsidRPr="009A1578" w:rsidRDefault="0008225C" w:rsidP="003B40A7">
            <w:pPr>
              <w:rPr>
                <w:rFonts w:ascii="Arial" w:hAnsi="Arial" w:cs="Arial"/>
              </w:rPr>
            </w:pPr>
            <w:r w:rsidRPr="0008225C">
              <w:rPr>
                <w:rFonts w:ascii="Arial" w:hAnsi="Arial" w:cs="Arial"/>
                <w:sz w:val="28"/>
              </w:rPr>
              <w:t>Vegetable Samosas x 2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235937" w:rsidRPr="00235937">
              <w:rPr>
                <w:rFonts w:ascii="Arial" w:hAnsi="Arial" w:cs="Arial"/>
                <w:color w:val="538135" w:themeColor="accent6" w:themeShade="BF"/>
              </w:rPr>
              <w:t>319kJ, 76kcal</w:t>
            </w:r>
          </w:p>
        </w:tc>
        <w:tc>
          <w:tcPr>
            <w:tcW w:w="1418" w:type="dxa"/>
            <w:shd w:val="clear" w:color="auto" w:fill="auto"/>
          </w:tcPr>
          <w:p w14:paraId="053C8537" w14:textId="3FD1AEA1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FF28C1">
              <w:rPr>
                <w:rFonts w:ascii="Arial" w:hAnsi="Arial" w:cs="Arial"/>
                <w:sz w:val="28"/>
              </w:rPr>
              <w:t>0</w:t>
            </w:r>
            <w:r w:rsidR="00B058E6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3732E98" w14:textId="62A3D8ED" w:rsidR="009A1578" w:rsidRPr="009A1578" w:rsidRDefault="00235937" w:rsidP="003B40A7">
            <w:pPr>
              <w:rPr>
                <w:rFonts w:ascii="Arial" w:hAnsi="Arial" w:cs="Arial"/>
              </w:rPr>
            </w:pPr>
            <w:r w:rsidRPr="00235937">
              <w:rPr>
                <w:rFonts w:ascii="Arial" w:hAnsi="Arial" w:cs="Arial"/>
                <w:sz w:val="28"/>
              </w:rPr>
              <w:t>Cajun Chicken Wrap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FF28C1" w:rsidRPr="00FF28C1">
              <w:rPr>
                <w:rFonts w:ascii="Arial" w:hAnsi="Arial" w:cs="Arial"/>
                <w:color w:val="538135" w:themeColor="accent6" w:themeShade="BF"/>
              </w:rPr>
              <w:t>1,390kJ, 330kcal</w:t>
            </w:r>
          </w:p>
        </w:tc>
        <w:tc>
          <w:tcPr>
            <w:tcW w:w="1418" w:type="dxa"/>
            <w:shd w:val="clear" w:color="auto" w:fill="auto"/>
          </w:tcPr>
          <w:p w14:paraId="24CF6359" w14:textId="7C4A1C99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FF28C1">
              <w:rPr>
                <w:rFonts w:ascii="Arial" w:hAnsi="Arial" w:cs="Arial"/>
                <w:sz w:val="28"/>
              </w:rPr>
              <w:t>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4E9CD0AF" w:rsidR="00DE3CA3" w:rsidRPr="00DE3CA3" w:rsidRDefault="000D3CA1" w:rsidP="00DE3CA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602209D0" w:rsidR="00DE3CA3" w:rsidRPr="00DE3CA3" w:rsidRDefault="00DE3CA3" w:rsidP="00DE3CA3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0D3CA1" w14:paraId="7DE6490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CED13E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7E21815F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418" w:type="dxa"/>
            <w:shd w:val="clear" w:color="auto" w:fill="auto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B65C7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A016026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1D2444E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418" w:type="dxa"/>
            <w:shd w:val="clear" w:color="auto" w:fill="auto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A2115C4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3B40A7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69016E10" w14:textId="77777777" w:rsidR="004F7DFD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55E4E7F8" w14:textId="76E84130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7D792342" w14:textId="7B699B64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2B4AA778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A07703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418" w:type="dxa"/>
            <w:shd w:val="clear" w:color="auto" w:fill="auto"/>
          </w:tcPr>
          <w:p w14:paraId="1F3A3B70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5F35DC5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91625EA" w14:textId="77777777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4F7DFD" w:rsidRPr="009A1578" w:rsidRDefault="004F7DFD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67055EF" w14:textId="1378A038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13087A3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737FA559" w14:textId="3CC7E4DB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D22483B" w14:textId="0D7CF034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3E236F91" w14:textId="5BA382B1" w:rsidR="00DE3CA3" w:rsidRPr="009A1578" w:rsidRDefault="00F5061B" w:rsidP="00F506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0A06A633" w:rsidR="00DE3CA3" w:rsidRPr="009A1578" w:rsidRDefault="00DE3CA3" w:rsidP="00DE3CA3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t>Each item calculated per portion, recommended daily intake 2000 female, 2500 male</w:t>
            </w:r>
          </w:p>
        </w:tc>
      </w:tr>
    </w:tbl>
    <w:p w14:paraId="3A344190" w14:textId="5E53035E" w:rsidR="009A0E57" w:rsidRDefault="00346957"/>
    <w:sectPr w:rsidR="009A0E57" w:rsidSect="00D96A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A4B60" w14:textId="77777777" w:rsidR="00D422A5" w:rsidRDefault="00D422A5" w:rsidP="006F327D">
      <w:pPr>
        <w:spacing w:after="0" w:line="240" w:lineRule="auto"/>
      </w:pPr>
      <w:r>
        <w:separator/>
      </w:r>
    </w:p>
  </w:endnote>
  <w:endnote w:type="continuationSeparator" w:id="0">
    <w:p w14:paraId="432C32C6" w14:textId="77777777" w:rsidR="00D422A5" w:rsidRDefault="00D422A5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5796E" w14:textId="77777777" w:rsidR="004B6616" w:rsidRDefault="004B66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35B48" w14:textId="230AD299" w:rsidR="004B6616" w:rsidRDefault="004B6616">
    <w:pPr>
      <w:pStyle w:val="Footer"/>
      <w:jc w:val="center"/>
      <w:rPr>
        <w:caps/>
        <w:noProof/>
        <w:color w:val="5B9BD5" w:themeColor="accent1"/>
      </w:rPr>
    </w:pPr>
    <w:r w:rsidRPr="004B6616">
      <w:rPr>
        <w:caps/>
        <w:noProof/>
        <w:color w:val="5B9BD5" w:themeColor="accent1"/>
      </w:rPr>
      <w:t>For Allergen information please ask a member of staff. Please see boards for daily specials</w:t>
    </w:r>
  </w:p>
  <w:p w14:paraId="44C4E471" w14:textId="77777777" w:rsidR="004B6616" w:rsidRDefault="004B66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7FD11" w14:textId="77777777" w:rsidR="004B6616" w:rsidRDefault="004B66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1BAA0" w14:textId="77777777" w:rsidR="00D422A5" w:rsidRDefault="00D422A5" w:rsidP="006F327D">
      <w:pPr>
        <w:spacing w:after="0" w:line="240" w:lineRule="auto"/>
      </w:pPr>
      <w:r>
        <w:separator/>
      </w:r>
    </w:p>
  </w:footnote>
  <w:footnote w:type="continuationSeparator" w:id="0">
    <w:p w14:paraId="25C175DA" w14:textId="77777777" w:rsidR="00D422A5" w:rsidRDefault="00D422A5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118F" w14:textId="77777777" w:rsidR="004B6616" w:rsidRDefault="004B66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A07DA" w14:textId="77777777" w:rsidR="004B6616" w:rsidRDefault="004B66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8225C"/>
    <w:rsid w:val="000D3CA1"/>
    <w:rsid w:val="00113CFD"/>
    <w:rsid w:val="00127804"/>
    <w:rsid w:val="00171B9F"/>
    <w:rsid w:val="00235937"/>
    <w:rsid w:val="002745B1"/>
    <w:rsid w:val="002E15DC"/>
    <w:rsid w:val="00336DA9"/>
    <w:rsid w:val="00340068"/>
    <w:rsid w:val="00346957"/>
    <w:rsid w:val="003B40A7"/>
    <w:rsid w:val="004B6616"/>
    <w:rsid w:val="004F7DFD"/>
    <w:rsid w:val="00525154"/>
    <w:rsid w:val="00584280"/>
    <w:rsid w:val="006F327D"/>
    <w:rsid w:val="00732DC1"/>
    <w:rsid w:val="007942EF"/>
    <w:rsid w:val="007975AD"/>
    <w:rsid w:val="007E0D37"/>
    <w:rsid w:val="007E3EC4"/>
    <w:rsid w:val="007E7BA2"/>
    <w:rsid w:val="00884900"/>
    <w:rsid w:val="008B3F59"/>
    <w:rsid w:val="00915DF0"/>
    <w:rsid w:val="00997461"/>
    <w:rsid w:val="009A1578"/>
    <w:rsid w:val="00B058E6"/>
    <w:rsid w:val="00BD0A00"/>
    <w:rsid w:val="00D422A5"/>
    <w:rsid w:val="00D96AB0"/>
    <w:rsid w:val="00DE3CA3"/>
    <w:rsid w:val="00F5061B"/>
    <w:rsid w:val="00FF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  <w:style w:type="character" w:styleId="PlaceholderText">
    <w:name w:val="Placeholder Text"/>
    <w:basedOn w:val="DefaultParagraphFont"/>
    <w:uiPriority w:val="99"/>
    <w:semiHidden/>
    <w:rsid w:val="003B40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5</cp:revision>
  <cp:lastPrinted>2022-01-25T09:08:00Z</cp:lastPrinted>
  <dcterms:created xsi:type="dcterms:W3CDTF">2022-07-12T09:43:00Z</dcterms:created>
  <dcterms:modified xsi:type="dcterms:W3CDTF">2022-09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